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c37cc63edcff3e82d0d984d5f79e20537b058"/>
      <w:r>
        <w:rPr>
          <w:b/>
        </w:rPr>
        <w:t xml:space="preserve">ПРОТОКОЛ ПРО РЕЗУЛЬТАТИ ЗЕМЕЛЬНИХ ТОРГІВ № LRE001-UA-20220408-105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144га, кадастровий номер: 4624881300:10:004:0036, що розташована за адресою: Львівська область, Червоноградський район, с.Волсвин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904,0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71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1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2T08:06:35Z</dcterms:created>
  <dcterms:modified xsi:type="dcterms:W3CDTF">2024-05-12T08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